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000" w:firstRow="0" w:lastRow="0" w:firstColumn="0" w:lastColumn="0" w:noHBand="0" w:noVBand="0"/>
      </w:tblPr>
      <w:tblGrid>
        <w:gridCol w:w="5953"/>
        <w:gridCol w:w="5953"/>
      </w:tblGrid>
      <w:tr w:rsidR="00C306C9" w14:paraId="2B4637C1" w14:textId="77777777" w:rsidTr="00101DB9">
        <w:trPr>
          <w:trHeight w:hRule="exact" w:val="8392"/>
        </w:trPr>
        <w:tc>
          <w:tcPr>
            <w:tcW w:w="5953" w:type="dxa"/>
          </w:tcPr>
          <w:p w14:paraId="4AC56466" w14:textId="77777777" w:rsidR="00C306C9" w:rsidRDefault="00C306C9" w:rsidP="00C306C9">
            <w:pPr>
              <w:ind w:left="258" w:right="258"/>
            </w:pPr>
          </w:p>
        </w:tc>
        <w:tc>
          <w:tcPr>
            <w:tcW w:w="5953" w:type="dxa"/>
          </w:tcPr>
          <w:p w14:paraId="11A969A2" w14:textId="77777777" w:rsidR="00C306C9" w:rsidRDefault="00C306C9" w:rsidP="00C306C9">
            <w:pPr>
              <w:ind w:left="258" w:right="258"/>
            </w:pPr>
          </w:p>
        </w:tc>
      </w:tr>
      <w:tr w:rsidR="00C306C9" w14:paraId="6C6F9A57" w14:textId="77777777" w:rsidTr="00101DB9">
        <w:trPr>
          <w:trHeight w:hRule="exact" w:val="8392"/>
        </w:trPr>
        <w:tc>
          <w:tcPr>
            <w:tcW w:w="5953" w:type="dxa"/>
          </w:tcPr>
          <w:p w14:paraId="3FD5C107" w14:textId="77777777" w:rsidR="00C306C9" w:rsidRDefault="00C306C9" w:rsidP="00C306C9">
            <w:pPr>
              <w:ind w:left="258" w:right="258"/>
            </w:pPr>
          </w:p>
        </w:tc>
        <w:tc>
          <w:tcPr>
            <w:tcW w:w="5953" w:type="dxa"/>
          </w:tcPr>
          <w:p w14:paraId="065B0230" w14:textId="77777777" w:rsidR="00C306C9" w:rsidRDefault="00C306C9" w:rsidP="00C306C9">
            <w:pPr>
              <w:ind w:left="258" w:right="258"/>
            </w:pPr>
          </w:p>
        </w:tc>
      </w:tr>
    </w:tbl>
    <w:p w14:paraId="1080F092" w14:textId="77777777" w:rsidR="00C306C9" w:rsidRPr="00C306C9" w:rsidRDefault="00C306C9" w:rsidP="00C306C9">
      <w:pPr>
        <w:ind w:left="258" w:right="258"/>
        <w:rPr>
          <w:vanish/>
        </w:rPr>
      </w:pPr>
    </w:p>
    <w:sectPr w:rsidR="00C306C9" w:rsidRPr="00C306C9" w:rsidSect="00C306C9">
      <w:type w:val="continuous"/>
      <w:pgSz w:w="11906" w:h="16838"/>
      <w:pgMar w:top="0" w:right="0" w:bottom="0" w:left="0" w:header="720" w:footer="720" w:gutter="0"/>
      <w:paperSrc w:first="4" w:other="4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IwMzQwtjSytDA1MjBX0lEKTi0uzszPAykwrAUAFYBYLywAAAA="/>
  </w:docVars>
  <w:rsids>
    <w:rsidRoot w:val="00C306C9"/>
    <w:rsid w:val="00101DB9"/>
    <w:rsid w:val="001D13B7"/>
    <w:rsid w:val="00C306C9"/>
    <w:rsid w:val="00E667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33E9AC"/>
  <w15:chartTrackingRefBased/>
  <w15:docId w15:val="{604B5B13-C934-45AB-AED0-744E7A725D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672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306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5">
    <w:name w:val="Plain Table 5"/>
    <w:basedOn w:val="TableNormal"/>
    <w:uiPriority w:val="45"/>
    <w:rsid w:val="001D13B7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</Words>
  <Characters>6</Characters>
  <Application>Microsoft Office Word</Application>
  <DocSecurity>0</DocSecurity>
  <Lines>1</Lines>
  <Paragraphs>1</Paragraphs>
  <ScaleCrop>false</ScaleCrop>
  <Company/>
  <LinksUpToDate>false</LinksUpToDate>
  <CharactersWithSpaces>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rie Taylor</dc:creator>
  <cp:keywords/>
  <dc:description/>
  <cp:lastModifiedBy>Barrie Taylor</cp:lastModifiedBy>
  <cp:revision>3</cp:revision>
  <dcterms:created xsi:type="dcterms:W3CDTF">2020-11-23T10:04:00Z</dcterms:created>
  <dcterms:modified xsi:type="dcterms:W3CDTF">2021-04-28T09:21:00Z</dcterms:modified>
</cp:coreProperties>
</file>